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conomist Internship Position</w:t>
      </w:r>
    </w:p>
    <w:p>
      <w:pPr>
        <w:pStyle w:val="BodyText"/>
      </w:pPr>
      <w:r>
        <w:t xml:space="preserve">Submitted to [Organization Name], Dhaka, Bangladesh</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bookmarkStart w:id="21" w:name="X9d97f3a8fdd71689ed39004f520d102a2f11b78"/>
    <w:p>
      <w:pPr>
        <w:pStyle w:val="Heading2"/>
      </w:pPr>
      <w:r>
        <w:t xml:space="preserve">Subject: Application for Economist Internship Position</w:t>
      </w:r>
    </w:p>
    <w:bookmarkEnd w:id="21"/>
    <w:p>
      <w:pPr>
        <w:pStyle w:val="FirstParagraph"/>
      </w:pPr>
      <w:r>
        <w:t xml:space="preserve">Dear Hiring Manager,</w:t>
      </w:r>
    </w:p>
    <w:p>
      <w:pPr>
        <w:pStyle w:val="BodyText"/>
      </w:pPr>
      <w:r>
        <w:t xml:space="preserve">I am writing to express my enthusiastic interest in the Economist Internship position at [Organization Name] in Dhaka, Bangladesh, as advertised on [Platform where you saw the advertisement]. As a final-year Economics undergraduate at Dhaka University with a specialization in Development Economics and South Asian Economic Policy, I have meticulously prepared myself to contribute meaningfully to your organization's mission of driving evidence-based economic solutions for Bangladesh's evolving landscape. This Internship Application Letter serves as my formal submission for this pivotal opportunity that aligns perfectly with my academic trajectory and professional aspirations in the heart of Bangladesh Dhaka.</w:t>
      </w:r>
    </w:p>
    <w:p>
      <w:pPr>
        <w:pStyle w:val="BodyText"/>
      </w:pPr>
      <w:r>
        <w:t xml:space="preserve">My fascination with economics began during my childhood in Dhaka's bustling neighborhoods, where I observed firsthand how macroeconomic policies directly impacted local markets, agricultural productivity, and household livelihoods. This personal connection intensified during my university studies when I conducted fieldwork in rural Tangail for a research project on microfinance adoption rates. Analyzing data from 200+ households revealed critical insights about how monetary policy fluctuations disproportionately affected women-led small businesses – findings that were later presented at the Bangladesh Economics Association's Annual Symposium. This experience cemented my commitment to becoming an Economist who bridges academic rigor with ground-level economic realities in Bangladesh Dhaka.</w:t>
      </w:r>
    </w:p>
    <w:p>
      <w:pPr>
        <w:pStyle w:val="BodyText"/>
      </w:pPr>
      <w:r>
        <w:t xml:space="preserve">Throughout my academic journey, I have cultivated advanced quantitative skills essential for modern economic analysis. My coursework includes Econometrics (A+), Development Economics (A), and Advanced Mathematical Economics, where I mastered regression modeling using Stata and R to analyze Bangladesh's GDP growth patterns from 2010-2023. In my most recent capstone project, "Assessing the Impact of Digital Financial Services on Rural Poverty Reduction in Bangladesh," I developed a predictive model that demonstrated how mobile banking penetration correlated with a 17% reduction in poverty rates across selected districts – a finding directly relevant to your organization's work on financial inclusion initiatives. My technical proficiency extends to data visualization tools like Tableau, which I've used to create dynamic dashboards tracking real-time remittance flows into Dhaka's urban centers.</w:t>
      </w:r>
    </w:p>
    <w:p>
      <w:pPr>
        <w:pStyle w:val="BodyText"/>
      </w:pPr>
      <w:r>
        <w:t xml:space="preserve">What particularly excites me about this internship opportunity at your esteemed organization is its unwavering focus on context-specific economic solutions for Bangladesh. Having followed [Organization Name]'s groundbreaking work on the "Dhaka Urban Economic Resilience Framework" and its recent policy briefs on climate-adaptive agriculture, I am deeply motivated to contribute to initiatives that address Dhaka's unique challenges as South Asia's fastest-growing megacity. I recognize that Bangladesh Dhaka faces complex intersecting pressures: rapid urbanization straining infrastructure, a young demographic bulge demanding skilled jobs, and the imperative of transitioning toward sustainable growth. My understanding of these dynamics isn't theoretical – it stems from volunteering at BRAC's Dhaka Community Development Center, where I assisted in designing livelihood programs for Rohingya refugees in Cox's Bazar while analyzing local labor market data.</w:t>
      </w:r>
    </w:p>
    <w:p>
      <w:pPr>
        <w:pStyle w:val="BodyText"/>
      </w:pPr>
      <w:r>
        <w:t xml:space="preserve">My cultural fluency and deep understanding of Bangladesh's socioeconomic fabric provide me with a distinct advantage. I navigate seamlessly between formal economic discourse and local context, having grown up speaking Bengali, English, and conversational Arabic through community engagement. This versatility was evident when I translated technical economic surveys for rural women entrepreneurs in Narayanganj – ensuring their voices shaped policy recommendations that directly influenced the Bangladesh Bank's recent SME support scheme. In Dhaka's competitive economic ecosystem, where cultural sensitivity determines policy effectiveness, this ability to bridge communication gaps is invaluable.</w:t>
      </w:r>
    </w:p>
    <w:p>
      <w:pPr>
        <w:pStyle w:val="BodyText"/>
      </w:pPr>
      <w:r>
        <w:t xml:space="preserve">I am particularly drawn to your organization's commitment to nurturing the next generation of economists through hands-on mentorship. My academic advisor, Professor Ayesha Rahman (Chair of Dhaka University's Economics Department), has long praised my analytical rigor and passion for development economics. She noted in her recommendation letter: "Rahman possesses an exceptional ability to distill complex economic concepts into actionable insights – precisely the skill set needed for Bangladesh Dhaka's evolving economic landscape." I have also participated in the World Bank's Youth Economic Forum held in Dhaka, where I collaborated with peers on a proposal for green infrastructure investment strategies that received honorable mention from UNDP Bangladesh.</w:t>
      </w:r>
    </w:p>
    <w:p>
      <w:pPr>
        <w:pStyle w:val="BodyText"/>
      </w:pPr>
      <w:r>
        <w:t xml:space="preserve">Beyond technical skills, my proactive nature aligns with your organization's collaborative ethos. During my semester exchange at University of Dhaka's International Economics Program, I co-founded the "Dhaka Economic Thinkers Collective," organizing weekly seminars that connected students with policymakers from the Bangladesh Bureau of Statistics. We successfully lobbied for student internships in the Ministry of Planning, demonstrating my ability to drive tangible outcomes through relationship-building – a skill I am eager to apply within your team.</w:t>
      </w:r>
    </w:p>
    <w:p>
      <w:pPr>
        <w:pStyle w:val="BodyText"/>
      </w:pPr>
      <w:r>
        <w:t xml:space="preserve">The prospect of contributing to meaningful economic research in Bangladesh Dhaka fills me with immense professional purpose. As the nation navigates its journey toward achieving Sustainable Development Goals by 2030, I am determined to leverage my skills in data analysis, policy assessment, and cross-cultural communication to support initiatives that foster inclusive growth. Your organization's work on transforming Dhaka into a model of sustainable urban economics represents exactly the environment where I can grow as an Economist while making measurable contributions.</w:t>
      </w:r>
    </w:p>
    <w:p>
      <w:pPr>
        <w:pStyle w:val="BodyText"/>
      </w:pPr>
      <w:r>
        <w:t xml:space="preserve">I have attached my resume, academic transcripts, and letters of recommendation for your review. I would be honored to discuss how my background in development economics, quantitative analysis, and deep connection to Bangladesh Dhaka's economic realities can support [Organization Name]'s strategic objectives. Thank you for considering my application for this Economist Internship – I am available at your convenience for an interview and look forward to the possibility of contributing to your impactful work.</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iCs/>
          <w:i/>
        </w:rPr>
        <w:t xml:space="preserve">This Internship Application Letter is submitted for the Economist Internship Position in Bangladesh Dhaka, reflecting my academic excellence, contextual understanding of South Asian economies, and unwavering commitment to advancing economic development in Bangladesh's dynamic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dc:title>
  <dc:creator/>
  <dc:language>en</dc:language>
  <cp:keywords/>
  <dcterms:created xsi:type="dcterms:W3CDTF">2026-07-23T15:40:45Z</dcterms:created>
  <dcterms:modified xsi:type="dcterms:W3CDTF">2026-07-23T15:40:45Z</dcterms:modified>
</cp:coreProperties>
</file>

<file path=docProps/custom.xml><?xml version="1.0" encoding="utf-8"?>
<Properties xmlns="http://schemas.openxmlformats.org/officeDocument/2006/custom-properties" xmlns:vt="http://schemas.openxmlformats.org/officeDocument/2006/docPropsVTypes"/>
</file>